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3"/>
        <w:gridCol w:w="3357"/>
        <w:gridCol w:w="3680"/>
      </w:tblGrid>
      <w:tr w:rsidR="00E076E3" w14:paraId="5D31D75E" w14:textId="77777777" w:rsidTr="00E63DFD">
        <w:trPr>
          <w:trHeight w:val="567"/>
        </w:trPr>
        <w:tc>
          <w:tcPr>
            <w:tcW w:w="3023" w:type="dxa"/>
            <w:vAlign w:val="center"/>
          </w:tcPr>
          <w:p w14:paraId="34077F52" w14:textId="634C3F31" w:rsidR="00E076E3" w:rsidRDefault="00E076E3" w:rsidP="00E076E3">
            <w:r>
              <w:t>Příjmení:</w:t>
            </w:r>
            <w:r w:rsidR="00E63DFD">
              <w:t xml:space="preserve"> </w:t>
            </w:r>
            <w:r w:rsidR="00E63DFD" w:rsidRPr="00E63DFD">
              <w:rPr>
                <w:b/>
                <w:bCs/>
                <w:sz w:val="28"/>
                <w:szCs w:val="28"/>
              </w:rPr>
              <w:t>Holcman</w:t>
            </w:r>
          </w:p>
        </w:tc>
        <w:tc>
          <w:tcPr>
            <w:tcW w:w="3357" w:type="dxa"/>
            <w:vAlign w:val="center"/>
          </w:tcPr>
          <w:p w14:paraId="1EAC32B3" w14:textId="67786FB3" w:rsidR="00E076E3" w:rsidRDefault="00E076E3" w:rsidP="00E076E3">
            <w:r>
              <w:t>Jméno:</w:t>
            </w:r>
            <w:r w:rsidR="00E63DFD">
              <w:t xml:space="preserve"> </w:t>
            </w:r>
            <w:r w:rsidR="00E63DFD" w:rsidRPr="00E63DFD">
              <w:rPr>
                <w:b/>
                <w:bCs/>
                <w:sz w:val="28"/>
                <w:szCs w:val="28"/>
              </w:rPr>
              <w:t>Jiří</w:t>
            </w:r>
          </w:p>
        </w:tc>
        <w:tc>
          <w:tcPr>
            <w:tcW w:w="3680" w:type="dxa"/>
            <w:vAlign w:val="center"/>
          </w:tcPr>
          <w:p w14:paraId="4F21C28F" w14:textId="77993D2C" w:rsidR="00E076E3" w:rsidRDefault="00E076E3" w:rsidP="00E076E3">
            <w:r>
              <w:t>Obor:</w:t>
            </w:r>
            <w:r w:rsidR="00E63DFD">
              <w:t xml:space="preserve"> </w:t>
            </w:r>
            <w:r w:rsidR="00E63DFD" w:rsidRPr="00E63DFD">
              <w:rPr>
                <w:b/>
                <w:bCs/>
                <w:sz w:val="28"/>
                <w:szCs w:val="28"/>
              </w:rPr>
              <w:t>NKYB</w:t>
            </w:r>
          </w:p>
        </w:tc>
      </w:tr>
      <w:tr w:rsidR="00E076E3" w14:paraId="2313FA25" w14:textId="77777777" w:rsidTr="00E63DFD">
        <w:trPr>
          <w:trHeight w:val="567"/>
        </w:trPr>
        <w:tc>
          <w:tcPr>
            <w:tcW w:w="6380" w:type="dxa"/>
            <w:gridSpan w:val="2"/>
            <w:vAlign w:val="center"/>
          </w:tcPr>
          <w:p w14:paraId="6EE40EF1" w14:textId="4E843B18" w:rsidR="00E076E3" w:rsidRDefault="00E076E3" w:rsidP="005B460B">
            <w:proofErr w:type="gramStart"/>
            <w:r>
              <w:t xml:space="preserve">Předmět:  </w:t>
            </w:r>
            <w:r w:rsidR="003B399D" w:rsidRPr="00E63DFD">
              <w:rPr>
                <w:b/>
                <w:bCs/>
                <w:sz w:val="28"/>
                <w:szCs w:val="28"/>
              </w:rPr>
              <w:t>A</w:t>
            </w:r>
            <w:r w:rsidR="006B630D" w:rsidRPr="00E63DFD">
              <w:rPr>
                <w:b/>
                <w:bCs/>
                <w:sz w:val="28"/>
                <w:szCs w:val="28"/>
              </w:rPr>
              <w:t>K</w:t>
            </w:r>
            <w:proofErr w:type="gramEnd"/>
            <w:r w:rsidR="00F96324">
              <w:rPr>
                <w:b/>
                <w:bCs/>
                <w:sz w:val="28"/>
                <w:szCs w:val="28"/>
              </w:rPr>
              <w:t>9EV</w:t>
            </w:r>
          </w:p>
        </w:tc>
        <w:tc>
          <w:tcPr>
            <w:tcW w:w="3680" w:type="dxa"/>
            <w:vAlign w:val="center"/>
          </w:tcPr>
          <w:p w14:paraId="3E1E14E2" w14:textId="6E36EAA7" w:rsidR="00E076E3" w:rsidRDefault="00E076E3" w:rsidP="00E076E3">
            <w:r>
              <w:t>Datum:</w:t>
            </w:r>
            <w:r w:rsidR="00E63DFD">
              <w:t xml:space="preserve"> </w:t>
            </w:r>
            <w:r w:rsidR="00F96324">
              <w:rPr>
                <w:b/>
                <w:bCs/>
              </w:rPr>
              <w:t>27</w:t>
            </w:r>
            <w:r w:rsidR="00E63DFD" w:rsidRPr="00E63DFD">
              <w:rPr>
                <w:b/>
                <w:bCs/>
              </w:rPr>
              <w:t>.</w:t>
            </w:r>
            <w:r w:rsidR="00F96324">
              <w:rPr>
                <w:b/>
                <w:bCs/>
              </w:rPr>
              <w:t>12</w:t>
            </w:r>
            <w:r w:rsidR="00E63DFD" w:rsidRPr="00E63DFD">
              <w:rPr>
                <w:b/>
                <w:bCs/>
              </w:rPr>
              <w:t>.2021</w:t>
            </w:r>
          </w:p>
        </w:tc>
      </w:tr>
      <w:tr w:rsidR="00E076E3" w14:paraId="78BB5CB8" w14:textId="77777777" w:rsidTr="00E63DFD">
        <w:trPr>
          <w:trHeight w:val="567"/>
        </w:trPr>
        <w:tc>
          <w:tcPr>
            <w:tcW w:w="10060" w:type="dxa"/>
            <w:gridSpan w:val="3"/>
            <w:vAlign w:val="center"/>
          </w:tcPr>
          <w:p w14:paraId="50702153" w14:textId="6E10C2B7" w:rsidR="00E076E3" w:rsidRDefault="00E076E3" w:rsidP="00E076E3">
            <w:r>
              <w:t>Název protokolu:</w:t>
            </w:r>
            <w:r w:rsidR="00E63DFD">
              <w:t xml:space="preserve"> </w:t>
            </w:r>
            <w:r w:rsidR="00B51934" w:rsidRPr="00B51934">
              <w:rPr>
                <w:b/>
                <w:bCs/>
                <w:sz w:val="28"/>
                <w:szCs w:val="28"/>
              </w:rPr>
              <w:t>Povinný zápočtový úkol</w:t>
            </w:r>
          </w:p>
        </w:tc>
      </w:tr>
    </w:tbl>
    <w:p w14:paraId="754403B9" w14:textId="462F541F" w:rsidR="000D6714" w:rsidRDefault="003B399D" w:rsidP="00FD1B33">
      <w:pPr>
        <w:pStyle w:val="Nadpis1"/>
        <w:jc w:val="both"/>
      </w:pPr>
      <w:r>
        <w:t>Zadání</w:t>
      </w:r>
    </w:p>
    <w:p w14:paraId="04F73FFD" w14:textId="77777777" w:rsidR="00F96324" w:rsidRPr="008B228A" w:rsidRDefault="00FD1B33" w:rsidP="00F96324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r>
        <w:br/>
      </w:r>
      <w:proofErr w:type="spellStart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aším</w:t>
      </w:r>
      <w:proofErr w:type="spellEnd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úkolem</w:t>
      </w:r>
      <w:proofErr w:type="spellEnd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bude</w:t>
      </w:r>
      <w:proofErr w:type="spellEnd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implementace</w:t>
      </w:r>
      <w:proofErr w:type="spellEnd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libovolného</w:t>
      </w:r>
      <w:proofErr w:type="spellEnd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evolučního</w:t>
      </w:r>
      <w:proofErr w:type="spellEnd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algoritmu</w:t>
      </w:r>
      <w:proofErr w:type="spellEnd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a </w:t>
      </w:r>
      <w:proofErr w:type="spellStart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ytvoření</w:t>
      </w:r>
      <w:proofErr w:type="spellEnd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jednoduchých</w:t>
      </w:r>
      <w:proofErr w:type="spellEnd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statistických</w:t>
      </w:r>
      <w:proofErr w:type="spellEnd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a </w:t>
      </w:r>
      <w:proofErr w:type="spellStart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grafických</w:t>
      </w:r>
      <w:proofErr w:type="spellEnd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ýstupů</w:t>
      </w:r>
      <w:proofErr w:type="spellEnd"/>
      <w:r w:rsidR="00F96324"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.</w:t>
      </w:r>
    </w:p>
    <w:p w14:paraId="1C5E88EE" w14:textId="77777777" w:rsidR="00F96324" w:rsidRPr="008B228A" w:rsidRDefault="00F96324" w:rsidP="00F96324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Algoritmy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(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ybert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libovolný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jeden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z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totoho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seznamu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):</w:t>
      </w:r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br/>
      </w:r>
    </w:p>
    <w:p w14:paraId="64697385" w14:textId="77777777" w:rsidR="001D34DC" w:rsidRPr="001D34DC" w:rsidRDefault="00F96324" w:rsidP="00B63609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714" w:hanging="357"/>
        <w:rPr>
          <w:rFonts w:ascii="Arial" w:eastAsia="Times New Roman" w:hAnsi="Arial" w:cs="Arial"/>
          <w:b/>
          <w:bCs/>
          <w:color w:val="272D39"/>
          <w:sz w:val="21"/>
          <w:szCs w:val="21"/>
          <w:lang w:eastAsia="cs-CZ"/>
        </w:rPr>
      </w:pPr>
      <w:r w:rsidRPr="001D34DC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DE/</w:t>
      </w:r>
      <w:proofErr w:type="spellStart"/>
      <w:r w:rsidRPr="001D34DC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jDE</w:t>
      </w:r>
      <w:proofErr w:type="spellEnd"/>
    </w:p>
    <w:p w14:paraId="573622BC" w14:textId="77777777" w:rsidR="001D34DC" w:rsidRPr="001D34DC" w:rsidRDefault="00F96324" w:rsidP="00B63609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714" w:hanging="357"/>
        <w:rPr>
          <w:rFonts w:ascii="Arial" w:eastAsia="Times New Roman" w:hAnsi="Arial" w:cs="Arial"/>
          <w:b/>
          <w:bCs/>
          <w:color w:val="272D39"/>
          <w:sz w:val="21"/>
          <w:szCs w:val="21"/>
          <w:lang w:eastAsia="cs-CZ"/>
        </w:rPr>
      </w:pPr>
      <w:r w:rsidRPr="001D34DC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SOMA (</w:t>
      </w:r>
      <w:proofErr w:type="spellStart"/>
      <w:r w:rsidRPr="001D34DC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AllToOne</w:t>
      </w:r>
      <w:proofErr w:type="spellEnd"/>
      <w:r w:rsidRPr="001D34DC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1D34DC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strategie</w:t>
      </w:r>
      <w:proofErr w:type="spellEnd"/>
      <w:r w:rsidRPr="001D34DC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)</w:t>
      </w:r>
    </w:p>
    <w:p w14:paraId="25E7CCBA" w14:textId="52DF6169" w:rsidR="00F96324" w:rsidRPr="001D34DC" w:rsidRDefault="00F96324" w:rsidP="00B63609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714" w:hanging="357"/>
        <w:rPr>
          <w:rFonts w:ascii="Arial" w:eastAsia="Times New Roman" w:hAnsi="Arial" w:cs="Arial"/>
          <w:b/>
          <w:bCs/>
          <w:color w:val="272D39"/>
          <w:sz w:val="21"/>
          <w:szCs w:val="21"/>
          <w:lang w:eastAsia="cs-CZ"/>
        </w:rPr>
      </w:pPr>
      <w:r w:rsidRPr="001D34DC">
        <w:rPr>
          <w:rFonts w:ascii="Arial" w:eastAsia="Times New Roman" w:hAnsi="Arial" w:cs="Arial"/>
          <w:b/>
          <w:bCs/>
          <w:color w:val="272D39"/>
          <w:sz w:val="21"/>
          <w:szCs w:val="21"/>
          <w:lang w:val="en-US" w:eastAsia="cs-CZ"/>
        </w:rPr>
        <w:t>PSO</w:t>
      </w:r>
    </w:p>
    <w:p w14:paraId="48A5BC75" w14:textId="77777777" w:rsidR="00F96324" w:rsidRPr="008B228A" w:rsidRDefault="00F96324" w:rsidP="00F96324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Testovac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funkc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(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Dimenz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D=10 a D=30):</w:t>
      </w:r>
    </w:p>
    <w:p w14:paraId="193BB9E2" w14:textId="77777777" w:rsidR="00F96324" w:rsidRPr="008B228A" w:rsidRDefault="00F96324" w:rsidP="00F96324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1st DeJong function</w:t>
      </w:r>
    </w:p>
    <w:p w14:paraId="2356E3BA" w14:textId="77777777" w:rsidR="00F96324" w:rsidRPr="008B228A" w:rsidRDefault="00F96324" w:rsidP="00F96324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2nd DeJong function</w:t>
      </w:r>
    </w:p>
    <w:p w14:paraId="576B1B21" w14:textId="77777777" w:rsidR="00F96324" w:rsidRPr="008B228A" w:rsidRDefault="00F96324" w:rsidP="00F96324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Schweffel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function</w:t>
      </w:r>
    </w:p>
    <w:p w14:paraId="42FCA28C" w14:textId="77777777" w:rsidR="00F96324" w:rsidRPr="008B228A" w:rsidRDefault="00F96324" w:rsidP="00F96324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Rastrigin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br/>
      </w:r>
    </w:p>
    <w:p w14:paraId="70F49B5D" w14:textId="77777777" w:rsidR="00F96324" w:rsidRPr="008B228A" w:rsidRDefault="00F96324" w:rsidP="00F9632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Funkc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-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definic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v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íž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přiloženém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souboru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br/>
      </w:r>
    </w:p>
    <w:p w14:paraId="72F93C10" w14:textId="40B662C7" w:rsidR="00F96324" w:rsidRPr="008B228A" w:rsidRDefault="00F96324" w:rsidP="00F9632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</w:p>
    <w:p w14:paraId="5E8226A0" w14:textId="77777777" w:rsidR="00F96324" w:rsidRPr="008B228A" w:rsidRDefault="00F96324" w:rsidP="00F9632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FES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bud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astaven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a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5 000 x D. 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Algoritmus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se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mus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spustit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opakovaně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30x pro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každou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zkušeb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funkci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- pro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získá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ějakého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statistického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základu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-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ypočítát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(z 30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ejlepších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ýsledků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) Min, Max, Mean, Median a Std. Dev.</w:t>
      </w:r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br/>
      </w:r>
    </w:p>
    <w:p w14:paraId="4210A8DC" w14:textId="77777777" w:rsidR="00F96324" w:rsidRPr="008B228A" w:rsidRDefault="00F96324" w:rsidP="00F96324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Musít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také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potvrdit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aš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ýsledky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ykreslením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ejlepších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řeše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z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každé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iterac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-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tj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.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Konvergenč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graf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.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aším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úkolem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bud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ykreslit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:</w:t>
      </w:r>
    </w:p>
    <w:p w14:paraId="142AC682" w14:textId="77777777" w:rsidR="00F96324" w:rsidRPr="008B228A" w:rsidRDefault="00F96324" w:rsidP="00F96324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 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Konvergenč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graf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šech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30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běhů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v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jednom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grafu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(30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čar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v 1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grafu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) -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celkem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8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grafů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(1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algoritmus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x 4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funkc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x 2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astave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D)</w:t>
      </w:r>
    </w:p>
    <w:p w14:paraId="480E20C0" w14:textId="77777777" w:rsidR="00F96324" w:rsidRPr="008B228A" w:rsidRDefault="00F96324" w:rsidP="00F96324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Konvergenč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graf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průměrného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ejlepšího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ýsledků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-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tj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.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průměrné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ejlepš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řeše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v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každé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iteraci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(z 30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běhů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) -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celkem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8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grafů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gram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( 1</w:t>
      </w:r>
      <w:proofErr w:type="gram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algoritmus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x 4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funkc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x 2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astave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D).</w:t>
      </w:r>
    </w:p>
    <w:p w14:paraId="610B3014" w14:textId="77777777" w:rsidR="00F96324" w:rsidRPr="008B228A" w:rsidRDefault="00F96324" w:rsidP="00F96324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Bert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v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úvahu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ásledujíc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a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astave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parametrů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:</w:t>
      </w:r>
    </w:p>
    <w:p w14:paraId="0540504D" w14:textId="77777777" w:rsidR="00F96324" w:rsidRPr="008B228A" w:rsidRDefault="00F96324" w:rsidP="00F96324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</w:pP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elz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opustit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yhledávac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prostor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-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při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ytváře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ových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řeše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-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zkontrolujt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hranic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typické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pro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každou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testovac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funkci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.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Pokud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opustít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vyhledávac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prostor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-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aplikujt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libovolnou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zvolenou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funkci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pro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kontrolu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hranic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(random, periodic, reflection...).</w:t>
      </w:r>
    </w:p>
    <w:p w14:paraId="7C6A9E29" w14:textId="605A1289" w:rsidR="00F96324" w:rsidRDefault="00F96324" w:rsidP="00F96324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</w:pP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astave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– pro DE/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jD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(NP = 50, F = 0.5, CR = 0.9 (pro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jD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je to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pouz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init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nastavení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,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zbytek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dle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článku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J. Brest et. al), pro SOMA (NP = 50,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prt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= 0.3,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PathLength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= 3, step = 0.33), pro PSO (NP = 50, c1 a c2 = 2.0, inertia weight: </w:t>
      </w:r>
      <w:proofErr w:type="spellStart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>wstart</w:t>
      </w:r>
      <w:proofErr w:type="spellEnd"/>
      <w:r w:rsidRPr="008B228A"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t xml:space="preserve"> = 0.9, wend = 0.4).</w:t>
      </w:r>
    </w:p>
    <w:p w14:paraId="7A85EBFB" w14:textId="7EBAF0B2" w:rsidR="00F96324" w:rsidRDefault="00F96324">
      <w:pPr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</w:pPr>
      <w:r>
        <w:rPr>
          <w:rFonts w:ascii="Arial" w:eastAsia="Times New Roman" w:hAnsi="Arial" w:cs="Arial"/>
          <w:color w:val="272D39"/>
          <w:sz w:val="21"/>
          <w:szCs w:val="21"/>
          <w:lang w:val="en-US" w:eastAsia="cs-CZ"/>
        </w:rPr>
        <w:br w:type="page"/>
      </w:r>
    </w:p>
    <w:p w14:paraId="7E511C7E" w14:textId="5CF93F07" w:rsidR="003B399D" w:rsidRDefault="003B399D" w:rsidP="003B399D">
      <w:pPr>
        <w:pStyle w:val="Nadpis1"/>
      </w:pPr>
      <w:r>
        <w:lastRenderedPageBreak/>
        <w:t>Vypracování</w:t>
      </w:r>
    </w:p>
    <w:p w14:paraId="6804E147" w14:textId="6C0DDD77" w:rsidR="00E63DFD" w:rsidRDefault="008C4E31" w:rsidP="003B399D">
      <w:r w:rsidRPr="008C4E31">
        <w:t xml:space="preserve">Tato programovací úloha sestávala </w:t>
      </w:r>
      <w:r w:rsidR="00F96324">
        <w:t xml:space="preserve">z mnou vybraného </w:t>
      </w:r>
      <w:r>
        <w:t xml:space="preserve">algoritmu </w:t>
      </w:r>
      <w:r w:rsidR="00F96324" w:rsidRPr="00F96324">
        <w:rPr>
          <w:b/>
          <w:bCs/>
        </w:rPr>
        <w:t xml:space="preserve">PSO </w:t>
      </w:r>
      <w:r>
        <w:t xml:space="preserve">a </w:t>
      </w:r>
      <w:r w:rsidR="00F96324">
        <w:t>něj</w:t>
      </w:r>
      <w:r>
        <w:t xml:space="preserve"> byla použita každá ze </w:t>
      </w:r>
      <w:r w:rsidR="00F96324">
        <w:t>čtyř</w:t>
      </w:r>
      <w:r>
        <w:t xml:space="preserve"> testovacích funkcí</w:t>
      </w:r>
      <w:r w:rsidR="00F96324">
        <w:t>, každá pro dimenzi 10 a 30</w:t>
      </w:r>
      <w:r>
        <w:t>.</w:t>
      </w:r>
      <w:r w:rsidR="00CA207C">
        <w:t xml:space="preserve"> Pro ověření výsledků a otestování běhu programu jsou přiloženy jak zdrojové </w:t>
      </w:r>
      <w:r w:rsidR="00F96324">
        <w:t>kódy,</w:t>
      </w:r>
      <w:r w:rsidR="00CA207C">
        <w:t xml:space="preserve"> tak i výsledné PDF s grafy výsledků. Celý program je realizován v </w:t>
      </w:r>
      <w:proofErr w:type="spellStart"/>
      <w:r w:rsidR="00CA207C" w:rsidRPr="00CA207C">
        <w:rPr>
          <w:b/>
          <w:bCs/>
        </w:rPr>
        <w:t>MATLABu</w:t>
      </w:r>
      <w:proofErr w:type="spellEnd"/>
      <w:r w:rsidR="00CA207C" w:rsidRPr="00CA207C">
        <w:rPr>
          <w:b/>
          <w:bCs/>
        </w:rPr>
        <w:t xml:space="preserve"> R2017b</w:t>
      </w:r>
      <w:r w:rsidR="00CA207C">
        <w:t xml:space="preserve"> a spouští se skriptem </w:t>
      </w:r>
      <w:proofErr w:type="spellStart"/>
      <w:r w:rsidR="00F96324">
        <w:rPr>
          <w:b/>
          <w:bCs/>
        </w:rPr>
        <w:t>s</w:t>
      </w:r>
      <w:r w:rsidR="00CA207C" w:rsidRPr="00CA207C">
        <w:rPr>
          <w:b/>
          <w:bCs/>
        </w:rPr>
        <w:t>tart.m</w:t>
      </w:r>
      <w:proofErr w:type="spellEnd"/>
      <w:r w:rsidR="00CA207C">
        <w:t>.</w:t>
      </w:r>
    </w:p>
    <w:p w14:paraId="0F3D0C60" w14:textId="1A6A1EF9" w:rsidR="008C4E31" w:rsidRDefault="00F96324" w:rsidP="003B399D">
      <w:r>
        <w:t>V</w:t>
      </w:r>
      <w:r w:rsidR="008C4E31">
        <w:t xml:space="preserve"> programu MATLAB </w:t>
      </w:r>
      <w:r w:rsidR="00E30417">
        <w:t xml:space="preserve">byl naprogramován </w:t>
      </w:r>
      <w:r w:rsidR="008C4E31">
        <w:t>algoritmus</w:t>
      </w:r>
      <w:r w:rsidR="008C4E31" w:rsidRPr="00F96324">
        <w:rPr>
          <w:b/>
          <w:bCs/>
        </w:rPr>
        <w:t xml:space="preserve"> </w:t>
      </w:r>
      <w:r w:rsidRPr="00F96324">
        <w:rPr>
          <w:b/>
          <w:bCs/>
        </w:rPr>
        <w:t>PSO</w:t>
      </w:r>
      <w:r w:rsidR="00E30417" w:rsidRPr="00E30417">
        <w:t xml:space="preserve"> (</w:t>
      </w:r>
      <w:proofErr w:type="spellStart"/>
      <w:r w:rsidR="00E30417" w:rsidRPr="00E30417">
        <w:t>PSO.m</w:t>
      </w:r>
      <w:proofErr w:type="spellEnd"/>
      <w:r w:rsidR="00E30417" w:rsidRPr="00E30417">
        <w:t>)</w:t>
      </w:r>
      <w:r w:rsidR="008C4E31" w:rsidRPr="00E30417">
        <w:t>.</w:t>
      </w:r>
      <w:r w:rsidR="008C4E31">
        <w:t xml:space="preserve"> Jako základní parametry byly určeny v zadání rozsahy testovacích funkcí, ve kterých se musíme pohybovat a počet dimenzí funkce. Celkový počet dotazů na testovací funkci byl omezen na </w:t>
      </w:r>
      <w:r w:rsidR="00E30417">
        <w:t>5000 x dimenze</w:t>
      </w:r>
      <w:r w:rsidR="008C4E31">
        <w:t>. Cílem bylo hledat minimum funkce. Celý tento životní cyklus byl opakován 30x aby bylo možno vytvořit nějaký statistický výstup.</w:t>
      </w:r>
    </w:p>
    <w:p w14:paraId="428A1888" w14:textId="77777777" w:rsidR="001339EF" w:rsidRDefault="001339EF" w:rsidP="003B399D"/>
    <w:p w14:paraId="360E455E" w14:textId="524C2E62" w:rsidR="001339EF" w:rsidRDefault="001339EF" w:rsidP="001339EF">
      <w:pPr>
        <w:spacing w:after="120"/>
        <w:jc w:val="both"/>
        <w:rPr>
          <w:b/>
          <w:bCs/>
          <w:u w:val="single"/>
        </w:rPr>
      </w:pPr>
      <w:r w:rsidRPr="001339EF">
        <w:rPr>
          <w:b/>
          <w:bCs/>
          <w:u w:val="single"/>
        </w:rPr>
        <w:t xml:space="preserve">1st </w:t>
      </w:r>
      <w:proofErr w:type="spellStart"/>
      <w:r w:rsidRPr="001339EF">
        <w:rPr>
          <w:b/>
          <w:bCs/>
          <w:u w:val="single"/>
        </w:rPr>
        <w:t>DeJong</w:t>
      </w:r>
      <w:proofErr w:type="spellEnd"/>
      <w:r w:rsidRPr="001339EF">
        <w:rPr>
          <w:b/>
          <w:bCs/>
          <w:u w:val="single"/>
        </w:rPr>
        <w:t xml:space="preserve"> </w:t>
      </w:r>
      <w:proofErr w:type="spellStart"/>
      <w:r w:rsidRPr="001339EF">
        <w:rPr>
          <w:b/>
          <w:bCs/>
          <w:u w:val="single"/>
        </w:rPr>
        <w:t>function</w:t>
      </w:r>
      <w:proofErr w:type="spellEnd"/>
    </w:p>
    <w:p w14:paraId="4F9C3998" w14:textId="14FAA622" w:rsidR="001339EF" w:rsidRDefault="001339EF" w:rsidP="001339EF">
      <w:pPr>
        <w:spacing w:after="120"/>
        <w:jc w:val="both"/>
        <w:rPr>
          <w:b/>
          <w:bCs/>
          <w:u w:val="single"/>
        </w:rPr>
      </w:pPr>
      <w:r w:rsidRPr="001339EF">
        <w:rPr>
          <w:b/>
          <w:bCs/>
          <w:noProof/>
        </w:rPr>
        <w:drawing>
          <wp:inline distT="0" distB="0" distL="0" distR="0" wp14:anchorId="6502A210" wp14:editId="0E55CA49">
            <wp:extent cx="1038225" cy="894470"/>
            <wp:effectExtent l="0" t="0" r="0" b="127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775" cy="90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41A33" w14:textId="3E23E279" w:rsidR="001B2DA7" w:rsidRDefault="001B2DA7" w:rsidP="001339EF">
      <w:pPr>
        <w:spacing w:after="120"/>
        <w:jc w:val="both"/>
      </w:pPr>
      <w:r w:rsidRPr="001B2DA7">
        <w:t xml:space="preserve">Rozsah: </w:t>
      </w:r>
      <w:r>
        <w:t>-5 až 5</w:t>
      </w:r>
    </w:p>
    <w:p w14:paraId="01B4077D" w14:textId="77777777" w:rsidR="001B2DA7" w:rsidRPr="001B2DA7" w:rsidRDefault="001B2DA7" w:rsidP="001339EF">
      <w:pPr>
        <w:spacing w:after="120"/>
        <w:jc w:val="both"/>
      </w:pPr>
    </w:p>
    <w:p w14:paraId="5C880794" w14:textId="375A6DD0" w:rsidR="001339EF" w:rsidRDefault="001339EF" w:rsidP="001339EF">
      <w:pPr>
        <w:spacing w:after="120"/>
        <w:jc w:val="both"/>
        <w:rPr>
          <w:b/>
          <w:bCs/>
          <w:u w:val="single"/>
        </w:rPr>
      </w:pPr>
      <w:r w:rsidRPr="001339EF">
        <w:rPr>
          <w:b/>
          <w:bCs/>
          <w:u w:val="single"/>
        </w:rPr>
        <w:t xml:space="preserve">2nd </w:t>
      </w:r>
      <w:proofErr w:type="spellStart"/>
      <w:r w:rsidRPr="001339EF">
        <w:rPr>
          <w:b/>
          <w:bCs/>
          <w:u w:val="single"/>
        </w:rPr>
        <w:t>DeJong</w:t>
      </w:r>
      <w:proofErr w:type="spellEnd"/>
      <w:r w:rsidRPr="001339EF">
        <w:rPr>
          <w:b/>
          <w:bCs/>
          <w:u w:val="single"/>
        </w:rPr>
        <w:t xml:space="preserve"> </w:t>
      </w:r>
      <w:proofErr w:type="spellStart"/>
      <w:r w:rsidRPr="001339EF">
        <w:rPr>
          <w:b/>
          <w:bCs/>
          <w:u w:val="single"/>
        </w:rPr>
        <w:t>function</w:t>
      </w:r>
      <w:proofErr w:type="spellEnd"/>
    </w:p>
    <w:p w14:paraId="5E8E5EA9" w14:textId="77777777" w:rsidR="001B2DA7" w:rsidRDefault="001339EF" w:rsidP="001B2DA7">
      <w:pPr>
        <w:spacing w:after="120"/>
        <w:jc w:val="both"/>
      </w:pPr>
      <w:r>
        <w:rPr>
          <w:b/>
          <w:bCs/>
          <w:noProof/>
        </w:rPr>
        <w:drawing>
          <wp:inline distT="0" distB="0" distL="0" distR="0" wp14:anchorId="6A330DDB" wp14:editId="391B3926">
            <wp:extent cx="2926924" cy="742950"/>
            <wp:effectExtent l="0" t="0" r="6985" b="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4" cy="74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B2DA7" w:rsidRPr="001B2DA7">
        <w:t xml:space="preserve"> </w:t>
      </w:r>
    </w:p>
    <w:p w14:paraId="23338620" w14:textId="728FFD7B" w:rsidR="001339EF" w:rsidRDefault="001B2DA7" w:rsidP="001339EF">
      <w:pPr>
        <w:spacing w:after="120"/>
        <w:jc w:val="both"/>
      </w:pPr>
      <w:r w:rsidRPr="001B2DA7">
        <w:t xml:space="preserve">Rozsah: </w:t>
      </w:r>
      <w:r>
        <w:t>-2,2 až 2,2</w:t>
      </w:r>
    </w:p>
    <w:p w14:paraId="18FC44EF" w14:textId="77777777" w:rsidR="001B2DA7" w:rsidRPr="001339EF" w:rsidRDefault="001B2DA7" w:rsidP="001339EF">
      <w:pPr>
        <w:spacing w:after="120"/>
        <w:jc w:val="both"/>
        <w:rPr>
          <w:b/>
          <w:bCs/>
          <w:u w:val="single"/>
        </w:rPr>
      </w:pPr>
    </w:p>
    <w:p w14:paraId="681CDB19" w14:textId="0AAD50FF" w:rsidR="001339EF" w:rsidRDefault="001339EF" w:rsidP="001339EF">
      <w:pPr>
        <w:rPr>
          <w:b/>
          <w:bCs/>
          <w:u w:val="single"/>
        </w:rPr>
      </w:pPr>
      <w:proofErr w:type="spellStart"/>
      <w:r w:rsidRPr="001339EF">
        <w:rPr>
          <w:b/>
          <w:bCs/>
          <w:u w:val="single"/>
        </w:rPr>
        <w:t>Schweffel</w:t>
      </w:r>
      <w:proofErr w:type="spellEnd"/>
      <w:r w:rsidRPr="001339EF">
        <w:rPr>
          <w:b/>
          <w:bCs/>
          <w:u w:val="single"/>
        </w:rPr>
        <w:t xml:space="preserve"> </w:t>
      </w:r>
      <w:proofErr w:type="spellStart"/>
      <w:r w:rsidRPr="001339EF">
        <w:rPr>
          <w:b/>
          <w:bCs/>
          <w:u w:val="single"/>
        </w:rPr>
        <w:t>function</w:t>
      </w:r>
      <w:proofErr w:type="spellEnd"/>
    </w:p>
    <w:p w14:paraId="3608F22C" w14:textId="075954DC" w:rsidR="001339EF" w:rsidRDefault="001339EF" w:rsidP="001339E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9A582E7" wp14:editId="47D47C6A">
            <wp:extent cx="2166212" cy="876300"/>
            <wp:effectExtent l="0" t="0" r="5715" b="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043" cy="89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A469E" w14:textId="20ED48F0" w:rsidR="001B2DA7" w:rsidRDefault="001B2DA7" w:rsidP="001B2DA7">
      <w:pPr>
        <w:spacing w:after="120"/>
        <w:jc w:val="both"/>
      </w:pPr>
      <w:r w:rsidRPr="001B2DA7">
        <w:t xml:space="preserve">Rozsah: </w:t>
      </w:r>
      <w:r>
        <w:t>0 až 520</w:t>
      </w:r>
    </w:p>
    <w:p w14:paraId="4A13D6EF" w14:textId="77777777" w:rsidR="001B2DA7" w:rsidRPr="001339EF" w:rsidRDefault="001B2DA7" w:rsidP="001B2DA7">
      <w:pPr>
        <w:spacing w:after="120"/>
        <w:jc w:val="both"/>
        <w:rPr>
          <w:b/>
          <w:bCs/>
          <w:u w:val="single"/>
        </w:rPr>
      </w:pPr>
    </w:p>
    <w:p w14:paraId="702F5135" w14:textId="77777777" w:rsidR="00E30417" w:rsidRDefault="00E30417">
      <w:pPr>
        <w:rPr>
          <w:b/>
          <w:bCs/>
        </w:rPr>
      </w:pPr>
      <w:proofErr w:type="spellStart"/>
      <w:r w:rsidRPr="00E30417">
        <w:rPr>
          <w:rFonts w:ascii="Arial" w:eastAsia="Times New Roman" w:hAnsi="Arial" w:cs="Arial"/>
          <w:b/>
          <w:bCs/>
          <w:color w:val="272D39"/>
          <w:sz w:val="21"/>
          <w:szCs w:val="21"/>
          <w:lang w:val="en-US" w:eastAsia="cs-CZ"/>
        </w:rPr>
        <w:t>Rastrigin</w:t>
      </w:r>
      <w:proofErr w:type="spellEnd"/>
      <w:r w:rsidRPr="00E30417">
        <w:rPr>
          <w:b/>
          <w:bCs/>
        </w:rPr>
        <w:t xml:space="preserve"> </w:t>
      </w:r>
      <w:proofErr w:type="spellStart"/>
      <w:r w:rsidRPr="00E30417">
        <w:rPr>
          <w:b/>
          <w:bCs/>
        </w:rPr>
        <w:t>function</w:t>
      </w:r>
      <w:proofErr w:type="spellEnd"/>
    </w:p>
    <w:p w14:paraId="07FFB18C" w14:textId="77777777" w:rsidR="001B2DA7" w:rsidRDefault="00E30417" w:rsidP="001B2DA7">
      <w:pPr>
        <w:spacing w:after="120"/>
        <w:jc w:val="both"/>
      </w:pPr>
      <w:r w:rsidRPr="00E30417">
        <w:rPr>
          <w:rFonts w:ascii="Times New Roman" w:eastAsia="Times New Roman" w:hAnsi="Times New Roman" w:cs="Times New Roman"/>
          <w:sz w:val="24"/>
          <w:szCs w:val="24"/>
          <w:lang w:eastAsia="cs-CZ"/>
        </w:rPr>
        <w:fldChar w:fldCharType="begin"/>
      </w:r>
      <w:r w:rsidRPr="00E30417">
        <w:rPr>
          <w:rFonts w:ascii="Times New Roman" w:eastAsia="Times New Roman" w:hAnsi="Times New Roman" w:cs="Times New Roman"/>
          <w:sz w:val="24"/>
          <w:szCs w:val="24"/>
          <w:lang w:eastAsia="cs-CZ"/>
        </w:rPr>
        <w:instrText xml:space="preserve"> INCLUDEPICTURE "/var/folders/vw/g92cgmvx0xvcqgkkkzkp2rww0000gp/T/com.microsoft.Word/WebArchiveCopyPasteTempFiles/page16image49027792" \* MERGEFORMATINET </w:instrText>
      </w:r>
      <w:r w:rsidRPr="00E30417">
        <w:rPr>
          <w:rFonts w:ascii="Times New Roman" w:eastAsia="Times New Roman" w:hAnsi="Times New Roman" w:cs="Times New Roman"/>
          <w:sz w:val="24"/>
          <w:szCs w:val="24"/>
          <w:lang w:eastAsia="cs-CZ"/>
        </w:rPr>
        <w:fldChar w:fldCharType="separate"/>
      </w:r>
      <w:r w:rsidRPr="00E30417">
        <w:rPr>
          <w:rFonts w:ascii="Times New Roman" w:eastAsia="Times New Roman" w:hAnsi="Times New Roman" w:cs="Times New Roman"/>
          <w:noProof/>
          <w:sz w:val="24"/>
          <w:szCs w:val="24"/>
          <w:lang w:eastAsia="cs-CZ"/>
        </w:rPr>
        <w:drawing>
          <wp:inline distT="0" distB="0" distL="0" distR="0" wp14:anchorId="2E3161A6" wp14:editId="7F1F0260">
            <wp:extent cx="2695575" cy="762000"/>
            <wp:effectExtent l="0" t="0" r="0" b="0"/>
            <wp:docPr id="4" name="Obrázek 4" descr="page16image49027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16image4902779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0417">
        <w:rPr>
          <w:rFonts w:ascii="Times New Roman" w:eastAsia="Times New Roman" w:hAnsi="Times New Roman" w:cs="Times New Roman"/>
          <w:sz w:val="24"/>
          <w:szCs w:val="24"/>
          <w:lang w:eastAsia="cs-CZ"/>
        </w:rPr>
        <w:fldChar w:fldCharType="end"/>
      </w:r>
    </w:p>
    <w:p w14:paraId="1ED3D1F3" w14:textId="5F3ED1B3" w:rsidR="001B2DA7" w:rsidRPr="001339EF" w:rsidRDefault="001B2DA7" w:rsidP="001B2DA7">
      <w:pPr>
        <w:spacing w:after="120"/>
        <w:jc w:val="both"/>
        <w:rPr>
          <w:b/>
          <w:bCs/>
          <w:u w:val="single"/>
        </w:rPr>
      </w:pPr>
      <w:r w:rsidRPr="001B2DA7">
        <w:t xml:space="preserve">Rozsah: </w:t>
      </w:r>
      <w:r>
        <w:t>-2,2 až 2,2</w:t>
      </w:r>
    </w:p>
    <w:p w14:paraId="377BE96F" w14:textId="3F2A13BF" w:rsidR="00E30417" w:rsidRPr="00E30417" w:rsidRDefault="00E30417" w:rsidP="00E3041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293E3F00" w14:textId="624B5FA7" w:rsidR="001339EF" w:rsidRPr="00E30417" w:rsidRDefault="001339EF">
      <w:pPr>
        <w:rPr>
          <w:b/>
          <w:bCs/>
        </w:rPr>
      </w:pPr>
      <w:r w:rsidRPr="00E30417">
        <w:rPr>
          <w:b/>
          <w:bCs/>
        </w:rPr>
        <w:br w:type="page"/>
      </w:r>
    </w:p>
    <w:p w14:paraId="2CEFD9C4" w14:textId="3E5EC6F0" w:rsidR="008C4E31" w:rsidRPr="008C4E31" w:rsidRDefault="00E30417" w:rsidP="003B399D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SO algoritmus</w:t>
      </w:r>
    </w:p>
    <w:p w14:paraId="63FA81A3" w14:textId="36A4397B" w:rsidR="00165EF0" w:rsidRDefault="008C4E31" w:rsidP="003B399D">
      <w:r>
        <w:t xml:space="preserve">Tento algoritmus </w:t>
      </w:r>
      <w:r w:rsidR="00A979EB">
        <w:t xml:space="preserve">je jedním z nejpopulárnějších </w:t>
      </w:r>
      <w:proofErr w:type="spellStart"/>
      <w:r w:rsidR="00A979EB">
        <w:t>metaheuristických</w:t>
      </w:r>
      <w:proofErr w:type="spellEnd"/>
      <w:r w:rsidR="00A979EB">
        <w:t xml:space="preserve"> optimalizačních</w:t>
      </w:r>
      <w:r w:rsidR="00165EF0">
        <w:t xml:space="preserve"> </w:t>
      </w:r>
      <w:r w:rsidR="00A979EB">
        <w:t xml:space="preserve">algoritmů, založeném na „inteligentním“ chování hejna. </w:t>
      </w:r>
      <w:r w:rsidR="00165EF0">
        <w:t>Počítá se zde s rychlostním vektorem, který je ovlivněn celkovým a lokálním nejlepším výsledkem. Nejedná se tedy o typické evoluční algoritmy, které obsahují křížení a mutaci.</w:t>
      </w:r>
    </w:p>
    <w:p w14:paraId="6860E437" w14:textId="13EAED74" w:rsidR="00165EF0" w:rsidRDefault="00165EF0" w:rsidP="003B399D">
      <w:r>
        <w:t>Celý algoritmus je založen na určité velikosti populace, kde pro každého jedince je vypočítán rychlostní vektor pro další pohyb v závislosti na poloze lokálního a globálního minima dle vzorce:</w:t>
      </w:r>
    </w:p>
    <w:p w14:paraId="0E8880D0" w14:textId="01C3AE00" w:rsidR="001B12C5" w:rsidRDefault="00165EF0" w:rsidP="003B399D">
      <w:r w:rsidRPr="00165EF0">
        <w:rPr>
          <w:rFonts w:ascii="Times New Roman" w:hAnsi="Times New Roman" w:cs="Times New Roman"/>
          <w:noProof/>
          <w:color w:val="000000"/>
          <w:sz w:val="36"/>
          <w:szCs w:val="36"/>
        </w:rPr>
        <w:drawing>
          <wp:inline distT="0" distB="0" distL="0" distR="0" wp14:anchorId="4AF6D565" wp14:editId="562886D7">
            <wp:extent cx="6480810" cy="709295"/>
            <wp:effectExtent l="0" t="0" r="0" b="190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70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4E31">
        <w:t xml:space="preserve"> </w:t>
      </w:r>
    </w:p>
    <w:p w14:paraId="75140E98" w14:textId="6BF09202" w:rsidR="00335ADF" w:rsidRDefault="001B12C5" w:rsidP="003B399D">
      <w:r>
        <w:t>C</w:t>
      </w:r>
      <w:r w:rsidR="008C4E31">
        <w:t>elý cyklus se opakoval celkem</w:t>
      </w:r>
      <w:r w:rsidR="00822800">
        <w:t>:</w:t>
      </w:r>
      <w:r w:rsidR="008C4E31">
        <w:t xml:space="preserve"> </w:t>
      </w:r>
      <w:r w:rsidR="00E76AB7">
        <w:t>5000 x dimenze/pop</w:t>
      </w:r>
      <w:r w:rsidR="00822800">
        <w:t>u</w:t>
      </w:r>
      <w:r w:rsidR="00E76AB7">
        <w:t>lace</w:t>
      </w:r>
      <w:r w:rsidR="00165EF0">
        <w:t>, v našem případě 1000x pro dimenzi 10 a 3000x pro dimenzi 30</w:t>
      </w:r>
      <w:r w:rsidR="008C4E31">
        <w:t>.</w:t>
      </w:r>
      <w:r w:rsidR="009B2681">
        <w:t xml:space="preserve"> </w:t>
      </w:r>
      <w:r w:rsidR="001B2DA7">
        <w:t xml:space="preserve">Velikost populace byla 50 jedinců. </w:t>
      </w:r>
      <w:r w:rsidR="00822800">
        <w:t xml:space="preserve">Maximální velikost kroku byla omezena na 0,001*šíře prostoru. </w:t>
      </w:r>
      <w:r w:rsidR="00091964">
        <w:t xml:space="preserve">Pokud jsme se ocitly mimo zadaný rozsah, </w:t>
      </w:r>
      <w:proofErr w:type="spellStart"/>
      <w:r w:rsidR="00091964">
        <w:t>bya</w:t>
      </w:r>
      <w:proofErr w:type="spellEnd"/>
      <w:r w:rsidR="00091964">
        <w:t xml:space="preserve"> velikost opuštění prostoru odečtena (nebo přičtena) od hranice. </w:t>
      </w:r>
      <w:r w:rsidR="009B2681">
        <w:t xml:space="preserve">Vše se opakovalo celkem 30x a byl vytvořen výstup v podobě statistických hodnot (Min, Max, </w:t>
      </w:r>
      <w:proofErr w:type="spellStart"/>
      <w:r w:rsidR="009B2681">
        <w:t>Mean</w:t>
      </w:r>
      <w:proofErr w:type="spellEnd"/>
      <w:r w:rsidR="009B2681">
        <w:t xml:space="preserve">, </w:t>
      </w:r>
      <w:proofErr w:type="spellStart"/>
      <w:r w:rsidR="009B2681">
        <w:t>Median</w:t>
      </w:r>
      <w:proofErr w:type="spellEnd"/>
      <w:r w:rsidR="009B2681">
        <w:t xml:space="preserve"> a </w:t>
      </w:r>
      <w:proofErr w:type="spellStart"/>
      <w:r w:rsidR="009B2681">
        <w:t>Std</w:t>
      </w:r>
      <w:proofErr w:type="spellEnd"/>
      <w:r w:rsidR="009B2681">
        <w:t xml:space="preserve">. </w:t>
      </w:r>
      <w:proofErr w:type="spellStart"/>
      <w:r w:rsidR="009B2681">
        <w:t>Dev</w:t>
      </w:r>
      <w:proofErr w:type="spellEnd"/>
      <w:r w:rsidR="009B2681">
        <w:t>) a grafů řešení.</w:t>
      </w:r>
    </w:p>
    <w:p w14:paraId="42965AC1" w14:textId="77777777" w:rsidR="00335ADF" w:rsidRDefault="00335ADF">
      <w:r>
        <w:br w:type="page"/>
      </w:r>
    </w:p>
    <w:p w14:paraId="0013C2C0" w14:textId="77777777" w:rsidR="00114A54" w:rsidRDefault="009B2681" w:rsidP="003B399D">
      <w:r>
        <w:lastRenderedPageBreak/>
        <w:t>Jako první byl vytvořen</w:t>
      </w:r>
      <w:r w:rsidR="00114A54">
        <w:t>y</w:t>
      </w:r>
      <w:r>
        <w:t xml:space="preserve"> konvergenční grafy 30 běhů </w:t>
      </w:r>
      <w:r w:rsidR="00114A54">
        <w:t xml:space="preserve">(konkrétních a průměrných hodnot) </w:t>
      </w:r>
      <w:r>
        <w:t>pro testovací funkc</w:t>
      </w:r>
      <w:r w:rsidR="00114A54">
        <w:t>i:</w:t>
      </w:r>
    </w:p>
    <w:p w14:paraId="057BF780" w14:textId="741B8942" w:rsidR="005741D7" w:rsidRDefault="009B2681" w:rsidP="00114A54">
      <w:proofErr w:type="spellStart"/>
      <w:r w:rsidRPr="00114A54">
        <w:rPr>
          <w:b/>
          <w:bCs/>
        </w:rPr>
        <w:t>DeJong</w:t>
      </w:r>
      <w:proofErr w:type="spellEnd"/>
      <w:r w:rsidR="00114A54">
        <w:rPr>
          <w:b/>
          <w:bCs/>
        </w:rPr>
        <w:t xml:space="preserve"> 1</w:t>
      </w:r>
      <w:r w:rsidR="00114A54">
        <w:t xml:space="preserve">, dimenze </w:t>
      </w:r>
      <w:r w:rsidR="00114A54" w:rsidRPr="00114A54">
        <w:rPr>
          <w:b/>
          <w:bCs/>
        </w:rPr>
        <w:t>10</w:t>
      </w:r>
      <w:r w:rsidR="00114A54">
        <w:t xml:space="preserve"> a </w:t>
      </w:r>
      <w:r w:rsidR="00114A54" w:rsidRPr="00114A54">
        <w:rPr>
          <w:b/>
          <w:bCs/>
        </w:rPr>
        <w:t>30</w:t>
      </w:r>
      <w:r w:rsidR="00114A54">
        <w:t xml:space="preserve"> (s</w:t>
      </w:r>
      <w:r w:rsidR="005741D7">
        <w:t>tatistické hodnoty jsou uvedeny v grafu hned pod řádkem názvu grafu</w:t>
      </w:r>
      <w:r w:rsidR="00114A54">
        <w:t>)</w:t>
      </w:r>
      <w:r w:rsidR="00335ADF">
        <w:t>:</w:t>
      </w:r>
    </w:p>
    <w:p w14:paraId="2CEEAD98" w14:textId="04F61B78" w:rsidR="00335ADF" w:rsidRDefault="00335ADF" w:rsidP="00114A54">
      <w:r>
        <w:rPr>
          <w:noProof/>
        </w:rPr>
        <w:drawing>
          <wp:inline distT="0" distB="0" distL="0" distR="0" wp14:anchorId="7088760D" wp14:editId="368C11A0">
            <wp:extent cx="6338062" cy="4229100"/>
            <wp:effectExtent l="0" t="0" r="0" b="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ázek 2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49305" cy="4236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6B6D4" w14:textId="77777777" w:rsidR="00335ADF" w:rsidRDefault="00335ADF" w:rsidP="003B399D">
      <w:r>
        <w:rPr>
          <w:noProof/>
        </w:rPr>
        <w:drawing>
          <wp:inline distT="0" distB="0" distL="0" distR="0" wp14:anchorId="4C28EF02" wp14:editId="45F38C83">
            <wp:extent cx="6337935" cy="4249509"/>
            <wp:effectExtent l="0" t="0" r="0" b="508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Obrázek 22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66373" cy="426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FFE22" w14:textId="767CEFD8" w:rsidR="009B2681" w:rsidRDefault="00335ADF" w:rsidP="003B399D">
      <w:r>
        <w:rPr>
          <w:noProof/>
        </w:rPr>
        <w:lastRenderedPageBreak/>
        <w:drawing>
          <wp:inline distT="0" distB="0" distL="0" distR="0" wp14:anchorId="3A82BA3D" wp14:editId="37EC9EE5">
            <wp:extent cx="6381750" cy="4268256"/>
            <wp:effectExtent l="0" t="0" r="0" b="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Obrázek 29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2513" cy="427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3C0FFE" wp14:editId="688DEAF5">
            <wp:extent cx="6438900" cy="4261055"/>
            <wp:effectExtent l="0" t="0" r="0" b="6350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Obrázek 30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64345" cy="4277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12348" w14:textId="1A1DABEF" w:rsidR="008D0B96" w:rsidRDefault="008D0B96">
      <w:r>
        <w:br w:type="page"/>
      </w:r>
    </w:p>
    <w:p w14:paraId="2EA39E15" w14:textId="1B614438" w:rsidR="008D0B96" w:rsidRDefault="008D0B96" w:rsidP="008D0B96">
      <w:proofErr w:type="spellStart"/>
      <w:r w:rsidRPr="00114A54">
        <w:rPr>
          <w:b/>
          <w:bCs/>
        </w:rPr>
        <w:lastRenderedPageBreak/>
        <w:t>DeJong</w:t>
      </w:r>
      <w:proofErr w:type="spellEnd"/>
      <w:r>
        <w:rPr>
          <w:b/>
          <w:bCs/>
        </w:rPr>
        <w:t xml:space="preserve"> 2</w:t>
      </w:r>
      <w:r>
        <w:t xml:space="preserve">, dimenze </w:t>
      </w:r>
      <w:r w:rsidRPr="00114A54">
        <w:rPr>
          <w:b/>
          <w:bCs/>
        </w:rPr>
        <w:t>10</w:t>
      </w:r>
      <w:r>
        <w:t xml:space="preserve"> a </w:t>
      </w:r>
      <w:r w:rsidRPr="00114A54">
        <w:rPr>
          <w:b/>
          <w:bCs/>
        </w:rPr>
        <w:t>30</w:t>
      </w:r>
      <w:r>
        <w:t xml:space="preserve"> (statistické hodnoty jsou uvedeny v grafu hned pod řádkem názvu grafu):</w:t>
      </w:r>
    </w:p>
    <w:p w14:paraId="7F59AF36" w14:textId="6D3AB7FA" w:rsidR="009B2681" w:rsidRDefault="008D0B96" w:rsidP="006F44CC">
      <w:pPr>
        <w:spacing w:after="0" w:line="240" w:lineRule="auto"/>
      </w:pPr>
      <w:r>
        <w:rPr>
          <w:noProof/>
        </w:rPr>
        <w:drawing>
          <wp:inline distT="0" distB="0" distL="0" distR="0" wp14:anchorId="00B0EE6E" wp14:editId="29A01161">
            <wp:extent cx="6480810" cy="4320540"/>
            <wp:effectExtent l="0" t="0" r="0" b="0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Obrázek 31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A8D9E" w14:textId="1BC7BAD8" w:rsidR="008D0B96" w:rsidRDefault="008D0B96" w:rsidP="006F44CC">
      <w:pPr>
        <w:spacing w:after="0" w:line="240" w:lineRule="auto"/>
      </w:pPr>
    </w:p>
    <w:p w14:paraId="50141631" w14:textId="5DBDA8B0" w:rsidR="008D0B96" w:rsidRDefault="008D0B96" w:rsidP="006F44CC">
      <w:pPr>
        <w:spacing w:after="0" w:line="240" w:lineRule="auto"/>
      </w:pPr>
      <w:r>
        <w:rPr>
          <w:noProof/>
        </w:rPr>
        <w:drawing>
          <wp:inline distT="0" distB="0" distL="0" distR="0" wp14:anchorId="4FFD5DF3" wp14:editId="249DC8BB">
            <wp:extent cx="6480810" cy="4309745"/>
            <wp:effectExtent l="0" t="0" r="0" b="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Obrázek 32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30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8E838" w14:textId="542A65E7" w:rsidR="008D0B96" w:rsidRDefault="008D0B96">
      <w:r>
        <w:br w:type="page"/>
      </w:r>
    </w:p>
    <w:p w14:paraId="7994430E" w14:textId="2CBD577E" w:rsidR="008D0B96" w:rsidRDefault="008D0B96" w:rsidP="006F44CC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76D234F7" wp14:editId="6B35BCF4">
            <wp:extent cx="6480810" cy="4250690"/>
            <wp:effectExtent l="0" t="0" r="0" b="3810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Obrázek 33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25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D22F3" w14:textId="4EF28158" w:rsidR="008D0B96" w:rsidRDefault="008D0B96" w:rsidP="006F44CC">
      <w:pPr>
        <w:spacing w:after="0" w:line="240" w:lineRule="auto"/>
      </w:pPr>
    </w:p>
    <w:p w14:paraId="4858E83B" w14:textId="234D3836" w:rsidR="008D0B96" w:rsidRDefault="008D0B96" w:rsidP="006F44CC">
      <w:pPr>
        <w:spacing w:after="0" w:line="240" w:lineRule="auto"/>
      </w:pPr>
      <w:r>
        <w:rPr>
          <w:noProof/>
        </w:rPr>
        <w:drawing>
          <wp:inline distT="0" distB="0" distL="0" distR="0" wp14:anchorId="64722A49" wp14:editId="4138BE89">
            <wp:extent cx="6480810" cy="4306570"/>
            <wp:effectExtent l="0" t="0" r="0" b="0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Obrázek 35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30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37453" w14:textId="351D6824" w:rsidR="008D0B96" w:rsidRDefault="008D0B96">
      <w:r>
        <w:br w:type="page"/>
      </w:r>
    </w:p>
    <w:p w14:paraId="2522F6BB" w14:textId="7EFF8195" w:rsidR="008D0B96" w:rsidRDefault="008D0B96" w:rsidP="008D0B96">
      <w:proofErr w:type="spellStart"/>
      <w:r>
        <w:rPr>
          <w:b/>
          <w:bCs/>
        </w:rPr>
        <w:lastRenderedPageBreak/>
        <w:t>Schweffel</w:t>
      </w:r>
      <w:proofErr w:type="spellEnd"/>
      <w:r>
        <w:t xml:space="preserve">, dimenze </w:t>
      </w:r>
      <w:r w:rsidRPr="00114A54">
        <w:rPr>
          <w:b/>
          <w:bCs/>
        </w:rPr>
        <w:t>10</w:t>
      </w:r>
      <w:r>
        <w:t xml:space="preserve"> a </w:t>
      </w:r>
      <w:r w:rsidRPr="00114A54">
        <w:rPr>
          <w:b/>
          <w:bCs/>
        </w:rPr>
        <w:t>30</w:t>
      </w:r>
      <w:r>
        <w:t xml:space="preserve"> (statistické hodnoty jsou uvedeny v grafu hned pod řádkem názvu grafu):</w:t>
      </w:r>
    </w:p>
    <w:p w14:paraId="4430F48F" w14:textId="5A024EFE" w:rsidR="008D0B96" w:rsidRDefault="008D0B96" w:rsidP="006F44CC">
      <w:pPr>
        <w:spacing w:after="0" w:line="240" w:lineRule="auto"/>
      </w:pPr>
      <w:r>
        <w:rPr>
          <w:noProof/>
        </w:rPr>
        <w:drawing>
          <wp:inline distT="0" distB="0" distL="0" distR="0" wp14:anchorId="259D431D" wp14:editId="6DC2F822">
            <wp:extent cx="6480810" cy="4289425"/>
            <wp:effectExtent l="0" t="0" r="0" b="3175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Obrázek 36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28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602B5" w14:textId="70729DDC" w:rsidR="008D0B96" w:rsidRDefault="008D0B96" w:rsidP="006F44CC">
      <w:pPr>
        <w:spacing w:after="0" w:line="240" w:lineRule="auto"/>
      </w:pPr>
    </w:p>
    <w:p w14:paraId="781F0564" w14:textId="3C312A3A" w:rsidR="008D0B96" w:rsidRDefault="008D0B96" w:rsidP="006F44CC">
      <w:pPr>
        <w:spacing w:after="0" w:line="240" w:lineRule="auto"/>
      </w:pPr>
      <w:r>
        <w:rPr>
          <w:noProof/>
        </w:rPr>
        <w:drawing>
          <wp:inline distT="0" distB="0" distL="0" distR="0" wp14:anchorId="452DD826" wp14:editId="36EA4291">
            <wp:extent cx="6480810" cy="4310380"/>
            <wp:effectExtent l="0" t="0" r="0" b="0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Obrázek 37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31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EA2D8" w14:textId="54088945" w:rsidR="008D0B96" w:rsidRDefault="008D0B96">
      <w:r>
        <w:br w:type="page"/>
      </w:r>
    </w:p>
    <w:p w14:paraId="66870FAE" w14:textId="5C37C12F" w:rsidR="008D0B96" w:rsidRDefault="008D0B96" w:rsidP="006F44CC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61FB0EB9" wp14:editId="2BB5E0D6">
            <wp:extent cx="6480810" cy="4275455"/>
            <wp:effectExtent l="0" t="0" r="0" b="4445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Obrázek 38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27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E77BF" w14:textId="5CB4B580" w:rsidR="008D0B96" w:rsidRDefault="008D0B96" w:rsidP="006F44CC">
      <w:pPr>
        <w:spacing w:after="0" w:line="240" w:lineRule="auto"/>
      </w:pPr>
    </w:p>
    <w:p w14:paraId="1BA3C48C" w14:textId="64178FD9" w:rsidR="008D0B96" w:rsidRDefault="008D0B96" w:rsidP="006F44CC">
      <w:pPr>
        <w:spacing w:after="0" w:line="240" w:lineRule="auto"/>
      </w:pPr>
      <w:r>
        <w:rPr>
          <w:noProof/>
        </w:rPr>
        <w:drawing>
          <wp:inline distT="0" distB="0" distL="0" distR="0" wp14:anchorId="2130C962" wp14:editId="49768D4D">
            <wp:extent cx="6480810" cy="4378960"/>
            <wp:effectExtent l="0" t="0" r="0" b="2540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Obrázek 39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37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65F9B" w14:textId="282FDFDE" w:rsidR="008D0B96" w:rsidRDefault="008D0B96">
      <w:r>
        <w:br w:type="page"/>
      </w:r>
    </w:p>
    <w:p w14:paraId="18E111D8" w14:textId="5ABC1261" w:rsidR="008D0B96" w:rsidRDefault="008D0B96" w:rsidP="008D0B96">
      <w:proofErr w:type="spellStart"/>
      <w:r>
        <w:rPr>
          <w:b/>
          <w:bCs/>
        </w:rPr>
        <w:lastRenderedPageBreak/>
        <w:t>Rastrigin</w:t>
      </w:r>
      <w:proofErr w:type="spellEnd"/>
      <w:r>
        <w:t xml:space="preserve">, dimenze </w:t>
      </w:r>
      <w:r w:rsidRPr="00114A54">
        <w:rPr>
          <w:b/>
          <w:bCs/>
        </w:rPr>
        <w:t>10</w:t>
      </w:r>
      <w:r>
        <w:t xml:space="preserve"> a </w:t>
      </w:r>
      <w:r w:rsidRPr="00114A54">
        <w:rPr>
          <w:b/>
          <w:bCs/>
        </w:rPr>
        <w:t>30</w:t>
      </w:r>
      <w:r>
        <w:t xml:space="preserve"> (statistické hodnoty jsou uvedeny v grafu hned pod řádkem názvu grafu):</w:t>
      </w:r>
    </w:p>
    <w:p w14:paraId="4FAC1CFE" w14:textId="5C7D73E2" w:rsidR="008D0B96" w:rsidRDefault="008D0B96" w:rsidP="006F44CC">
      <w:pPr>
        <w:spacing w:after="0" w:line="240" w:lineRule="auto"/>
      </w:pPr>
      <w:r>
        <w:rPr>
          <w:noProof/>
        </w:rPr>
        <w:drawing>
          <wp:inline distT="0" distB="0" distL="0" distR="0" wp14:anchorId="53D3902C" wp14:editId="0B364732">
            <wp:extent cx="6480810" cy="4278630"/>
            <wp:effectExtent l="0" t="0" r="0" b="1270"/>
            <wp:docPr id="40" name="Obráze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Obrázek 40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27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494D7" w14:textId="5B1ED711" w:rsidR="008D0B96" w:rsidRDefault="008D0B96" w:rsidP="006F44CC">
      <w:pPr>
        <w:spacing w:after="0" w:line="240" w:lineRule="auto"/>
      </w:pPr>
    </w:p>
    <w:p w14:paraId="492D94A5" w14:textId="15CEAA67" w:rsidR="008D0B96" w:rsidRDefault="008D0B96" w:rsidP="006F44CC">
      <w:pPr>
        <w:spacing w:after="0" w:line="240" w:lineRule="auto"/>
      </w:pPr>
      <w:r>
        <w:rPr>
          <w:noProof/>
        </w:rPr>
        <w:drawing>
          <wp:inline distT="0" distB="0" distL="0" distR="0" wp14:anchorId="346BDDDA" wp14:editId="55D52903">
            <wp:extent cx="6480810" cy="4292600"/>
            <wp:effectExtent l="0" t="0" r="0" b="0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Obrázek 41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29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B2C5F" w14:textId="6D933BF8" w:rsidR="008D0B96" w:rsidRDefault="008D0B96">
      <w:r>
        <w:br w:type="page"/>
      </w:r>
    </w:p>
    <w:p w14:paraId="447077CE" w14:textId="2A96FBCF" w:rsidR="008D0B96" w:rsidRDefault="008D0B96" w:rsidP="006F44CC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7D46F42F" wp14:editId="33C0F673">
            <wp:extent cx="6480810" cy="4299585"/>
            <wp:effectExtent l="0" t="0" r="0" b="5715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Obrázek 42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28982" w14:textId="42E23916" w:rsidR="008D0B96" w:rsidRDefault="008D0B96" w:rsidP="006F44CC">
      <w:pPr>
        <w:spacing w:after="0" w:line="240" w:lineRule="auto"/>
      </w:pPr>
    </w:p>
    <w:p w14:paraId="7BB4DA61" w14:textId="68F0189D" w:rsidR="008D0B96" w:rsidRDefault="008D0B96" w:rsidP="006F44CC">
      <w:pPr>
        <w:spacing w:after="0" w:line="240" w:lineRule="auto"/>
      </w:pPr>
      <w:r>
        <w:rPr>
          <w:noProof/>
        </w:rPr>
        <w:drawing>
          <wp:inline distT="0" distB="0" distL="0" distR="0" wp14:anchorId="5DED3C77" wp14:editId="0C5759D9">
            <wp:extent cx="6480810" cy="4352290"/>
            <wp:effectExtent l="0" t="0" r="0" b="3810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Obrázek 43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35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19D60" w14:textId="0E1EA0F1" w:rsidR="008D0B96" w:rsidRDefault="008D0B96">
      <w:r>
        <w:br w:type="page"/>
      </w:r>
    </w:p>
    <w:p w14:paraId="215875A4" w14:textId="46706EB8" w:rsidR="006F44CC" w:rsidRPr="008C4E31" w:rsidRDefault="006F44CC" w:rsidP="006F44CC">
      <w:pPr>
        <w:pStyle w:val="Nadpis1"/>
      </w:pPr>
      <w:r w:rsidRPr="008C4E31">
        <w:lastRenderedPageBreak/>
        <w:t>Závěr</w:t>
      </w:r>
    </w:p>
    <w:p w14:paraId="59A5E32D" w14:textId="77777777" w:rsidR="006F44CC" w:rsidRPr="008C4E31" w:rsidRDefault="006F44CC" w:rsidP="006F44CC"/>
    <w:p w14:paraId="08C13B07" w14:textId="09280062" w:rsidR="009C58F9" w:rsidRPr="008C4E31" w:rsidRDefault="006F44CC" w:rsidP="003B399D">
      <w:r w:rsidRPr="008C4E31">
        <w:t xml:space="preserve">Cílem projektu </w:t>
      </w:r>
      <w:r w:rsidR="002D48D5">
        <w:t xml:space="preserve">bylo aplikovat </w:t>
      </w:r>
      <w:r w:rsidR="009375DF">
        <w:t xml:space="preserve">zvolený </w:t>
      </w:r>
      <w:proofErr w:type="spellStart"/>
      <w:r w:rsidR="009375DF">
        <w:t>meta</w:t>
      </w:r>
      <w:r w:rsidR="002D48D5">
        <w:t>heuristick</w:t>
      </w:r>
      <w:r w:rsidR="009375DF">
        <w:t>ý</w:t>
      </w:r>
      <w:proofErr w:type="spellEnd"/>
      <w:r w:rsidR="009375DF">
        <w:t xml:space="preserve"> algoritmus a na něm demonstrovat možnosti, jaké nám poskytuje při hledání řešení</w:t>
      </w:r>
      <w:r w:rsidR="009C58F9">
        <w:t>.</w:t>
      </w:r>
      <w:r w:rsidR="009375DF">
        <w:t xml:space="preserve"> Procvičit si praktické naprogramování a aplikaci algoritmu a seznámit se s výsledky ve formě grafů a statistických výstupů.</w:t>
      </w:r>
    </w:p>
    <w:sectPr w:rsidR="009C58F9" w:rsidRPr="008C4E31" w:rsidSect="00E63DFD">
      <w:pgSz w:w="11906" w:h="16838"/>
      <w:pgMar w:top="709" w:right="849" w:bottom="993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D5012"/>
    <w:multiLevelType w:val="hybridMultilevel"/>
    <w:tmpl w:val="28EEB088"/>
    <w:lvl w:ilvl="0" w:tplc="F43659B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62F0C"/>
    <w:multiLevelType w:val="hybridMultilevel"/>
    <w:tmpl w:val="B2620926"/>
    <w:lvl w:ilvl="0" w:tplc="F43659B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931AD"/>
    <w:multiLevelType w:val="multilevel"/>
    <w:tmpl w:val="07B04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EF010F5"/>
    <w:multiLevelType w:val="hybridMultilevel"/>
    <w:tmpl w:val="7C043992"/>
    <w:lvl w:ilvl="0" w:tplc="F43659B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F52BF0"/>
    <w:multiLevelType w:val="multilevel"/>
    <w:tmpl w:val="8CE22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FE349C"/>
    <w:multiLevelType w:val="multilevel"/>
    <w:tmpl w:val="20E42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1359AB"/>
    <w:multiLevelType w:val="multilevel"/>
    <w:tmpl w:val="A23A1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D185DE8"/>
    <w:multiLevelType w:val="multilevel"/>
    <w:tmpl w:val="CFC2E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597F3C"/>
    <w:multiLevelType w:val="multilevel"/>
    <w:tmpl w:val="F0406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B50C79"/>
    <w:multiLevelType w:val="hybridMultilevel"/>
    <w:tmpl w:val="5F6C08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3E6464"/>
    <w:multiLevelType w:val="hybridMultilevel"/>
    <w:tmpl w:val="230858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4E345D"/>
    <w:multiLevelType w:val="hybridMultilevel"/>
    <w:tmpl w:val="025868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7"/>
  </w:num>
  <w:num w:numId="5">
    <w:abstractNumId w:val="9"/>
  </w:num>
  <w:num w:numId="6">
    <w:abstractNumId w:val="10"/>
  </w:num>
  <w:num w:numId="7">
    <w:abstractNumId w:val="1"/>
  </w:num>
  <w:num w:numId="8">
    <w:abstractNumId w:val="0"/>
  </w:num>
  <w:num w:numId="9">
    <w:abstractNumId w:val="3"/>
  </w:num>
  <w:num w:numId="10">
    <w:abstractNumId w:val="11"/>
  </w:num>
  <w:num w:numId="11">
    <w:abstractNumId w:val="2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tDC2MDO3NDA3szBT0lEKTi0uzszPAykwqgUAOXFHfywAAAA="/>
  </w:docVars>
  <w:rsids>
    <w:rsidRoot w:val="00E076E3"/>
    <w:rsid w:val="00091964"/>
    <w:rsid w:val="000D6714"/>
    <w:rsid w:val="001127AD"/>
    <w:rsid w:val="00114A54"/>
    <w:rsid w:val="001339EF"/>
    <w:rsid w:val="00165EF0"/>
    <w:rsid w:val="001915FE"/>
    <w:rsid w:val="001A115B"/>
    <w:rsid w:val="001A1557"/>
    <w:rsid w:val="001B12C5"/>
    <w:rsid w:val="001B2DA7"/>
    <w:rsid w:val="001D34DC"/>
    <w:rsid w:val="0022434D"/>
    <w:rsid w:val="002656B7"/>
    <w:rsid w:val="002B2144"/>
    <w:rsid w:val="002D48D5"/>
    <w:rsid w:val="00335ADF"/>
    <w:rsid w:val="0034662B"/>
    <w:rsid w:val="003B399D"/>
    <w:rsid w:val="004F56BB"/>
    <w:rsid w:val="00515816"/>
    <w:rsid w:val="00523957"/>
    <w:rsid w:val="005741D7"/>
    <w:rsid w:val="005B460B"/>
    <w:rsid w:val="00685EA0"/>
    <w:rsid w:val="006B630D"/>
    <w:rsid w:val="006F44CC"/>
    <w:rsid w:val="00720A88"/>
    <w:rsid w:val="00722F37"/>
    <w:rsid w:val="00776332"/>
    <w:rsid w:val="007D0DFF"/>
    <w:rsid w:val="007D2E45"/>
    <w:rsid w:val="007F67C2"/>
    <w:rsid w:val="00822800"/>
    <w:rsid w:val="00840D56"/>
    <w:rsid w:val="008C4E31"/>
    <w:rsid w:val="008D0B96"/>
    <w:rsid w:val="009375DF"/>
    <w:rsid w:val="00990DAC"/>
    <w:rsid w:val="009B2681"/>
    <w:rsid w:val="009C58F9"/>
    <w:rsid w:val="00A01C05"/>
    <w:rsid w:val="00A155F1"/>
    <w:rsid w:val="00A979EB"/>
    <w:rsid w:val="00AF5501"/>
    <w:rsid w:val="00B51934"/>
    <w:rsid w:val="00BA6271"/>
    <w:rsid w:val="00C15308"/>
    <w:rsid w:val="00C56435"/>
    <w:rsid w:val="00CA207C"/>
    <w:rsid w:val="00DE6298"/>
    <w:rsid w:val="00E076E3"/>
    <w:rsid w:val="00E23D14"/>
    <w:rsid w:val="00E30417"/>
    <w:rsid w:val="00E63DFD"/>
    <w:rsid w:val="00E76AB7"/>
    <w:rsid w:val="00E90DCA"/>
    <w:rsid w:val="00EA5493"/>
    <w:rsid w:val="00EF2EC2"/>
    <w:rsid w:val="00F15047"/>
    <w:rsid w:val="00F37F65"/>
    <w:rsid w:val="00F96324"/>
    <w:rsid w:val="00FB7A2F"/>
    <w:rsid w:val="00FD1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918E95D"/>
  <w15:docId w15:val="{F8227F68-442A-433D-82EA-42228D2A5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65EF0"/>
  </w:style>
  <w:style w:type="paragraph" w:styleId="Nadpis1">
    <w:name w:val="heading 1"/>
    <w:basedOn w:val="Normln"/>
    <w:next w:val="Normln"/>
    <w:link w:val="Nadpis1Char"/>
    <w:uiPriority w:val="9"/>
    <w:qFormat/>
    <w:rsid w:val="000D67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E076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0D671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840D5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6F44C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69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37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" Type="http://schemas.openxmlformats.org/officeDocument/2006/relationships/styles" Target="styles.xml"/><Relationship Id="rId21" Type="http://schemas.openxmlformats.org/officeDocument/2006/relationships/image" Target="media/image16.emf"/><Relationship Id="rId7" Type="http://schemas.openxmlformats.org/officeDocument/2006/relationships/image" Target="media/image2.jpeg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2" Type="http://schemas.openxmlformats.org/officeDocument/2006/relationships/numbering" Target="numbering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5" Type="http://schemas.openxmlformats.org/officeDocument/2006/relationships/webSettings" Target="webSetting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theme" Target="theme/theme1.xml"/><Relationship Id="rId10" Type="http://schemas.openxmlformats.org/officeDocument/2006/relationships/image" Target="media/image5.tiff"/><Relationship Id="rId19" Type="http://schemas.openxmlformats.org/officeDocument/2006/relationships/image" Target="media/image14.emf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238000-1095-46CD-A479-56A6B432D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1</Pages>
  <Words>663</Words>
  <Characters>3914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</dc:creator>
  <cp:lastModifiedBy>jirifelix jirifelix</cp:lastModifiedBy>
  <cp:revision>38</cp:revision>
  <dcterms:created xsi:type="dcterms:W3CDTF">2014-09-22T14:50:00Z</dcterms:created>
  <dcterms:modified xsi:type="dcterms:W3CDTF">2021-12-27T15:57:00Z</dcterms:modified>
</cp:coreProperties>
</file>